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4998" w:type="pct"/>
        <w:tblLook w:val="04A0" w:firstRow="1" w:lastRow="0" w:firstColumn="1" w:lastColumn="0" w:noHBand="0" w:noVBand="1"/>
      </w:tblPr>
      <w:tblGrid>
        <w:gridCol w:w="2409"/>
        <w:gridCol w:w="2409"/>
        <w:gridCol w:w="2409"/>
        <w:gridCol w:w="4048"/>
        <w:gridCol w:w="2409"/>
        <w:gridCol w:w="2409"/>
        <w:gridCol w:w="2410"/>
        <w:gridCol w:w="2410"/>
      </w:tblGrid>
      <w:tr w:rsidR="00956A91" w14:paraId="2936EBF9" w14:textId="77777777" w:rsidTr="00956A91">
        <w:tc>
          <w:tcPr>
            <w:tcW w:w="625" w:type="pct"/>
          </w:tcPr>
          <w:p w14:paraId="0C9BBD62" w14:textId="399FA667" w:rsidR="00956A91" w:rsidRDefault="00956A91">
            <w:r>
              <w:t>Name</w:t>
            </w:r>
          </w:p>
        </w:tc>
        <w:tc>
          <w:tcPr>
            <w:tcW w:w="625" w:type="pct"/>
          </w:tcPr>
          <w:p w14:paraId="4DBD1106" w14:textId="3CBF9502" w:rsidR="00956A91" w:rsidRDefault="00956A91">
            <w:r>
              <w:t>Price</w:t>
            </w:r>
          </w:p>
        </w:tc>
        <w:tc>
          <w:tcPr>
            <w:tcW w:w="625" w:type="pct"/>
          </w:tcPr>
          <w:p w14:paraId="6942E466" w14:textId="1CC45488" w:rsidR="00956A91" w:rsidRDefault="00956A91">
            <w:r>
              <w:t>Quantity</w:t>
            </w:r>
          </w:p>
        </w:tc>
        <w:tc>
          <w:tcPr>
            <w:tcW w:w="625" w:type="pct"/>
          </w:tcPr>
          <w:p w14:paraId="4641195C" w14:textId="32EBA0FA" w:rsidR="00956A91" w:rsidRDefault="00956A91">
            <w:r>
              <w:t>URL</w:t>
            </w:r>
          </w:p>
        </w:tc>
        <w:tc>
          <w:tcPr>
            <w:tcW w:w="625" w:type="pct"/>
          </w:tcPr>
          <w:p w14:paraId="4A76C55F" w14:textId="148B59CF" w:rsidR="00956A91" w:rsidRDefault="00956A91">
            <w:r>
              <w:t>Sub Total</w:t>
            </w:r>
          </w:p>
        </w:tc>
        <w:tc>
          <w:tcPr>
            <w:tcW w:w="625" w:type="pct"/>
          </w:tcPr>
          <w:p w14:paraId="497EBD61" w14:textId="41011C83" w:rsidR="00956A91" w:rsidRDefault="00956A91">
            <w:r>
              <w:t>Delivery Fees</w:t>
            </w:r>
          </w:p>
        </w:tc>
        <w:tc>
          <w:tcPr>
            <w:tcW w:w="625" w:type="pct"/>
          </w:tcPr>
          <w:p w14:paraId="1E341359" w14:textId="62AF9DE9" w:rsidR="00956A91" w:rsidRDefault="00956A91">
            <w:r>
              <w:t>Service Fees</w:t>
            </w:r>
          </w:p>
        </w:tc>
        <w:tc>
          <w:tcPr>
            <w:tcW w:w="625" w:type="pct"/>
          </w:tcPr>
          <w:p w14:paraId="4ED70064" w14:textId="0649E910" w:rsidR="00956A91" w:rsidRDefault="00956A91">
            <w:r>
              <w:t>Total Price</w:t>
            </w:r>
          </w:p>
        </w:tc>
      </w:tr>
      <w:tr w:rsidR="00956A91" w14:paraId="0700DE2C" w14:textId="77777777" w:rsidTr="00956A91">
        <w:tc>
          <w:tcPr>
            <w:tcW w:w="625" w:type="pct"/>
          </w:tcPr>
          <w:p w14:paraId="3B077BA9" w14:textId="5C7EB020" w:rsidR="00956A91" w:rsidRDefault="00956A91">
            <w:r>
              <w:t>South Africa Zambia Blueberry</w:t>
            </w:r>
          </w:p>
        </w:tc>
        <w:tc>
          <w:tcPr>
            <w:tcW w:w="625" w:type="pct"/>
          </w:tcPr>
          <w:p w14:paraId="291FD1D2" w14:textId="0337A700" w:rsidR="00956A91" w:rsidRDefault="00956A91">
            <w:r>
              <w:t>3.95</w:t>
            </w:r>
          </w:p>
        </w:tc>
        <w:tc>
          <w:tcPr>
            <w:tcW w:w="625" w:type="pct"/>
          </w:tcPr>
          <w:p w14:paraId="44C12D72" w14:textId="090E69A5" w:rsidR="00956A91" w:rsidRDefault="00956A91">
            <w:r>
              <w:t>1</w:t>
            </w:r>
          </w:p>
        </w:tc>
        <w:tc>
          <w:tcPr>
            <w:tcW w:w="625" w:type="pct"/>
          </w:tcPr>
          <w:p w14:paraId="41F9452E" w14:textId="08F78CBB" w:rsidR="00956A91" w:rsidRDefault="00956A91">
            <w:r>
              <w:t xml:space="preserve">https://shengsiong.com.sg/product/south-africa-zambia-blueberry-125-g </w:t>
            </w:r>
          </w:p>
        </w:tc>
        <w:tc>
          <w:tcPr>
            <w:tcW w:w="625" w:type="pct"/>
          </w:tcPr>
          <w:p w14:paraId="12DFDC97" w14:textId="1BDE855E" w:rsidR="00956A91" w:rsidRDefault="00956A91">
            <w:r>
              <w:t>3.95</w:t>
            </w:r>
          </w:p>
        </w:tc>
        <w:tc>
          <w:tcPr>
            <w:tcW w:w="625" w:type="pct"/>
          </w:tcPr>
          <w:p w14:paraId="311E4F65" w14:textId="42AF2E82" w:rsidR="00956A91" w:rsidRDefault="00956A91">
            <w:r>
              <w:t>6</w:t>
            </w:r>
          </w:p>
        </w:tc>
        <w:tc>
          <w:tcPr>
            <w:tcW w:w="625" w:type="pct"/>
          </w:tcPr>
          <w:p w14:paraId="72D8948E" w14:textId="55980F7C" w:rsidR="00956A91" w:rsidRDefault="00956A91">
            <w:r>
              <w:t>1.99</w:t>
            </w:r>
          </w:p>
        </w:tc>
        <w:tc>
          <w:tcPr>
            <w:tcW w:w="625" w:type="pct"/>
          </w:tcPr>
          <w:p w14:paraId="79C7F4A2" w14:textId="4596F538" w:rsidR="00956A91" w:rsidRDefault="00956A91">
            <w:r>
              <w:t>19.99</w:t>
            </w:r>
          </w:p>
        </w:tc>
      </w:tr>
      <w:tr w:rsidR="00956A91" w14:paraId="2B3CFE7C" w14:textId="77777777" w:rsidTr="00956A91">
        <w:tc>
          <w:tcPr>
            <w:tcW w:w="625" w:type="pct"/>
          </w:tcPr>
          <w:p w14:paraId="4757E014" w14:textId="4B4A31C5" w:rsidR="00956A91" w:rsidRDefault="00956A91">
            <w:r>
              <w:t>Fiber Jelly Grape</w:t>
            </w:r>
          </w:p>
        </w:tc>
        <w:tc>
          <w:tcPr>
            <w:tcW w:w="625" w:type="pct"/>
          </w:tcPr>
          <w:p w14:paraId="113C2B8C" w14:textId="786436E4" w:rsidR="00956A91" w:rsidRDefault="00956A91">
            <w:r>
              <w:t>3.6</w:t>
            </w:r>
          </w:p>
        </w:tc>
        <w:tc>
          <w:tcPr>
            <w:tcW w:w="625" w:type="pct"/>
          </w:tcPr>
          <w:p w14:paraId="4C5F49E3" w14:textId="379AD159" w:rsidR="00956A91" w:rsidRDefault="00956A91">
            <w:r>
              <w:t>1</w:t>
            </w:r>
          </w:p>
        </w:tc>
        <w:tc>
          <w:tcPr>
            <w:tcW w:w="625" w:type="pct"/>
          </w:tcPr>
          <w:p w14:paraId="7EA273DC" w14:textId="495E1B5F" w:rsidR="00956A91" w:rsidRDefault="00956A91">
            <w:r>
              <w:t>https://shengsiong.com.sg/product/triko-konnyaku-fiber-jelly-grape-316-g</w:t>
            </w:r>
          </w:p>
        </w:tc>
        <w:tc>
          <w:tcPr>
            <w:tcW w:w="625" w:type="pct"/>
          </w:tcPr>
          <w:p w14:paraId="3943BC6D" w14:textId="3A4CF5C3" w:rsidR="00956A91" w:rsidRDefault="00956A91">
            <w:r>
              <w:t>3.6</w:t>
            </w:r>
          </w:p>
        </w:tc>
        <w:tc>
          <w:tcPr>
            <w:tcW w:w="625" w:type="pct"/>
          </w:tcPr>
          <w:p w14:paraId="76A08506" w14:textId="77777777" w:rsidR="00956A91" w:rsidRDefault="00956A91"/>
        </w:tc>
        <w:tc>
          <w:tcPr>
            <w:tcW w:w="625" w:type="pct"/>
          </w:tcPr>
          <w:p w14:paraId="071C38CF" w14:textId="77777777" w:rsidR="00956A91" w:rsidRDefault="00956A91"/>
        </w:tc>
        <w:tc>
          <w:tcPr>
            <w:tcW w:w="625" w:type="pct"/>
          </w:tcPr>
          <w:p w14:paraId="60BC19F7" w14:textId="77777777" w:rsidR="00956A91" w:rsidRDefault="00956A91"/>
        </w:tc>
      </w:tr>
      <w:tr w:rsidR="00956A91" w14:paraId="1C3175B5" w14:textId="77777777" w:rsidTr="00956A91">
        <w:tc>
          <w:tcPr>
            <w:tcW w:w="625" w:type="pct"/>
          </w:tcPr>
          <w:p w14:paraId="5DFBA826" w14:textId="357D030C" w:rsidR="00956A91" w:rsidRDefault="00956A91">
            <w:r>
              <w:t>Le Bao Frozen Steamboat Pork Belly Slices</w:t>
            </w:r>
          </w:p>
        </w:tc>
        <w:tc>
          <w:tcPr>
            <w:tcW w:w="625" w:type="pct"/>
          </w:tcPr>
          <w:p w14:paraId="1A6E9020" w14:textId="17EAA899" w:rsidR="00956A91" w:rsidRDefault="00956A91">
            <w:r>
              <w:t>4.45</w:t>
            </w:r>
          </w:p>
        </w:tc>
        <w:tc>
          <w:tcPr>
            <w:tcW w:w="625" w:type="pct"/>
          </w:tcPr>
          <w:p w14:paraId="1E9BD8B2" w14:textId="2052A2C4" w:rsidR="00956A91" w:rsidRDefault="00956A91">
            <w:r>
              <w:t>1</w:t>
            </w:r>
          </w:p>
        </w:tc>
        <w:tc>
          <w:tcPr>
            <w:tcW w:w="625" w:type="pct"/>
          </w:tcPr>
          <w:p w14:paraId="5BD4D990" w14:textId="1D3B00FD" w:rsidR="00956A91" w:rsidRDefault="00956A91">
            <w:r>
              <w:t>https://shengsiong.com.sg/product/le-bao-frozen-steamboat-pork-belly-slices-300-g</w:t>
            </w:r>
          </w:p>
        </w:tc>
        <w:tc>
          <w:tcPr>
            <w:tcW w:w="625" w:type="pct"/>
          </w:tcPr>
          <w:p w14:paraId="0FAB4C4C" w14:textId="7BA19DD5" w:rsidR="00956A91" w:rsidRDefault="00956A91">
            <w:r>
              <w:t>4.45</w:t>
            </w:r>
          </w:p>
        </w:tc>
        <w:tc>
          <w:tcPr>
            <w:tcW w:w="625" w:type="pct"/>
          </w:tcPr>
          <w:p w14:paraId="399AB110" w14:textId="77777777" w:rsidR="00956A91" w:rsidRDefault="00956A91"/>
        </w:tc>
        <w:tc>
          <w:tcPr>
            <w:tcW w:w="625" w:type="pct"/>
          </w:tcPr>
          <w:p w14:paraId="7E878827" w14:textId="77777777" w:rsidR="00956A91" w:rsidRDefault="00956A91"/>
        </w:tc>
        <w:tc>
          <w:tcPr>
            <w:tcW w:w="625" w:type="pct"/>
          </w:tcPr>
          <w:p w14:paraId="307F3C1A" w14:textId="77777777" w:rsidR="00956A91" w:rsidRDefault="00956A91"/>
        </w:tc>
      </w:tr>
    </w:tbl>
    <w:p w14:paraId="6C6575B2" w14:textId="77777777" w:rsidR="009979D7" w:rsidRDefault="009979D7"/>
    <w:sectPr w:rsidR="009979D7" w:rsidSect="006B4DE1">
      <w:pgSz w:w="23811" w:h="16838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LQwsDA3N7cwMzWyMLNU0lEKTi0uzszPAykwrgUAjSVFGiwAAAA="/>
  </w:docVars>
  <w:rsids>
    <w:rsidRoot w:val="00602669"/>
    <w:rsid w:val="005277B6"/>
    <w:rsid w:val="00602669"/>
    <w:rsid w:val="00646A7C"/>
    <w:rsid w:val="006B4DE1"/>
    <w:rsid w:val="00956A91"/>
    <w:rsid w:val="00966F87"/>
    <w:rsid w:val="009979D7"/>
    <w:rsid w:val="00C45197"/>
    <w:rsid w:val="00F57B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E33B622-3534-40E2-AA06-479D4862AD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4519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66</Words>
  <Characters>381</Characters>
  <Application>Microsoft Office Word</Application>
  <DocSecurity>0</DocSecurity>
  <Lines>3</Lines>
  <Paragraphs>1</Paragraphs>
  <ScaleCrop>false</ScaleCrop>
  <Company/>
  <LinksUpToDate>false</LinksUpToDate>
  <CharactersWithSpaces>4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deera Harischandra</dc:creator>
  <cp:keywords/>
  <dc:description/>
  <cp:lastModifiedBy>SHEILA LIM YANN TSERN</cp:lastModifiedBy>
  <cp:revision>6</cp:revision>
  <dcterms:created xsi:type="dcterms:W3CDTF">2023-02-02T10:36:00Z</dcterms:created>
  <dcterms:modified xsi:type="dcterms:W3CDTF">2023-02-08T16:05:00Z</dcterms:modified>
</cp:coreProperties>
</file>